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57188" w14:textId="1711549C" w:rsidR="00B914B6" w:rsidRDefault="00B914B6" w:rsidP="00B914B6"/>
    <w:p w14:paraId="32A058C4" w14:textId="77777777" w:rsidR="00C20A8D" w:rsidRDefault="00C20A8D" w:rsidP="004077A4">
      <w:pPr>
        <w:jc w:val="center"/>
      </w:pPr>
    </w:p>
    <w:p w14:paraId="03656AF4" w14:textId="77777777" w:rsidR="00C20A8D" w:rsidRDefault="00C20A8D" w:rsidP="004077A4">
      <w:pPr>
        <w:jc w:val="center"/>
      </w:pPr>
    </w:p>
    <w:p w14:paraId="0EE7B539" w14:textId="4C7A1ADD" w:rsidR="00B914B6" w:rsidRDefault="004077A4" w:rsidP="004077A4">
      <w:pPr>
        <w:jc w:val="center"/>
      </w:pPr>
      <w:r>
        <w:rPr>
          <w:noProof/>
        </w:rPr>
        <w:drawing>
          <wp:inline distT="0" distB="0" distL="0" distR="0" wp14:anchorId="2213CDE2" wp14:editId="38AC3C2A">
            <wp:extent cx="3995928" cy="2286000"/>
            <wp:effectExtent l="0" t="0" r="5080" b="0"/>
            <wp:docPr id="4" name="Picture 4" descr="A picture containing text, outdoor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outdoor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928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55340" w14:textId="46B7947E" w:rsidR="00C20A8D" w:rsidRDefault="00C20A8D" w:rsidP="004077A4">
      <w:pPr>
        <w:jc w:val="center"/>
      </w:pPr>
    </w:p>
    <w:p w14:paraId="2639172F" w14:textId="77777777" w:rsidR="00C20A8D" w:rsidRDefault="00C20A8D" w:rsidP="00C20A8D">
      <w:hyperlink r:id="rId5" w:history="1">
        <w:r w:rsidRPr="00F51203">
          <w:rPr>
            <w:rStyle w:val="Hyperlink"/>
          </w:rPr>
          <w:t>https://frankspee</w:t>
        </w:r>
        <w:r w:rsidRPr="00F51203">
          <w:rPr>
            <w:rStyle w:val="Hyperlink"/>
          </w:rPr>
          <w:t>c</w:t>
        </w:r>
        <w:r w:rsidRPr="00F51203">
          <w:rPr>
            <w:rStyle w:val="Hyperlink"/>
          </w:rPr>
          <w:t>h.com</w:t>
        </w:r>
        <w:r w:rsidRPr="00F51203">
          <w:rPr>
            <w:rStyle w:val="Hyperlink"/>
          </w:rPr>
          <w:t>/</w:t>
        </w:r>
        <w:r w:rsidRPr="00F51203">
          <w:rPr>
            <w:rStyle w:val="Hyperlink"/>
          </w:rPr>
          <w:t>article/resolution-pull-down-arizonas-2020-presidential-electors</w:t>
        </w:r>
      </w:hyperlink>
    </w:p>
    <w:p w14:paraId="0BC8823D" w14:textId="77777777" w:rsidR="00C20A8D" w:rsidRDefault="00C20A8D" w:rsidP="004077A4">
      <w:pPr>
        <w:jc w:val="center"/>
      </w:pPr>
    </w:p>
    <w:sectPr w:rsidR="00C20A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2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TK1sLAwMDU1NrNU0lEKTi0uzszPAykwrAUAuYgTOywAAAA="/>
  </w:docVars>
  <w:rsids>
    <w:rsidRoot w:val="00B914B6"/>
    <w:rsid w:val="00360859"/>
    <w:rsid w:val="004077A4"/>
    <w:rsid w:val="00502C92"/>
    <w:rsid w:val="00545C6E"/>
    <w:rsid w:val="005F7838"/>
    <w:rsid w:val="00675A77"/>
    <w:rsid w:val="006B40B3"/>
    <w:rsid w:val="006E39AF"/>
    <w:rsid w:val="007A38B9"/>
    <w:rsid w:val="00830867"/>
    <w:rsid w:val="008F1071"/>
    <w:rsid w:val="00B16E87"/>
    <w:rsid w:val="00B21C62"/>
    <w:rsid w:val="00B914B6"/>
    <w:rsid w:val="00C20A8D"/>
    <w:rsid w:val="00FB2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E8032"/>
  <w15:chartTrackingRefBased/>
  <w15:docId w15:val="{A8A4A42C-F125-492D-BE50-3C0E67FB9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Cs/>
        <w:sz w:val="28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60859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next w:val="Normal"/>
    <w:autoRedefine/>
    <w:uiPriority w:val="1"/>
    <w:qFormat/>
    <w:rsid w:val="00502C92"/>
    <w:rPr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B914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14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14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frankspeech.com/article/resolution-pull-down-arizonas-2020-presidential-electors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W Possett Sr</dc:creator>
  <cp:keywords/>
  <dc:description/>
  <cp:lastModifiedBy>Richard W Possett Sr</cp:lastModifiedBy>
  <cp:revision>2</cp:revision>
  <dcterms:created xsi:type="dcterms:W3CDTF">2022-02-11T11:29:00Z</dcterms:created>
  <dcterms:modified xsi:type="dcterms:W3CDTF">2022-02-11T11:42:00Z</dcterms:modified>
</cp:coreProperties>
</file>